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B68BFE" w14:textId="2BF99C0D" w:rsidR="00004DF4" w:rsidRDefault="00A535C3" w:rsidP="00115945">
      <w:pPr>
        <w:pStyle w:val="Intestazione"/>
        <w:jc w:val="center"/>
        <w:rPr>
          <w:b/>
          <w:smallCaps/>
          <w:sz w:val="20"/>
          <w:szCs w:val="20"/>
        </w:rPr>
      </w:pPr>
      <w:r>
        <w:rPr>
          <w:b/>
          <w:smallCaps/>
          <w:sz w:val="20"/>
          <w:szCs w:val="20"/>
        </w:rPr>
        <w:t>PROCEDURA RETTIFICA DATI SETTLEMENT – MODULO RICHIESTA (</w:t>
      </w:r>
      <w:r w:rsidR="0021741D">
        <w:rPr>
          <w:b/>
          <w:smallCaps/>
          <w:sz w:val="20"/>
          <w:szCs w:val="20"/>
        </w:rPr>
        <w:t>ALLEGATO 2</w:t>
      </w:r>
      <w:r>
        <w:rPr>
          <w:b/>
          <w:smallCaps/>
          <w:sz w:val="20"/>
          <w:szCs w:val="20"/>
        </w:rPr>
        <w:t>/</w:t>
      </w:r>
      <w:r w:rsidR="00240AD3">
        <w:rPr>
          <w:b/>
          <w:smallCaps/>
          <w:sz w:val="20"/>
          <w:szCs w:val="20"/>
        </w:rPr>
        <w:t>C</w:t>
      </w:r>
      <w:r w:rsidR="00AB55EE">
        <w:rPr>
          <w:b/>
          <w:smallCaps/>
          <w:sz w:val="20"/>
          <w:szCs w:val="20"/>
        </w:rPr>
        <w:t xml:space="preserve"> - </w:t>
      </w:r>
      <w:r w:rsidR="00115945">
        <w:rPr>
          <w:b/>
          <w:smallCaps/>
          <w:sz w:val="20"/>
          <w:szCs w:val="20"/>
        </w:rPr>
        <w:t>DICHIARAZIONE DATI U</w:t>
      </w:r>
      <w:r>
        <w:rPr>
          <w:b/>
          <w:smallCaps/>
          <w:sz w:val="20"/>
          <w:szCs w:val="20"/>
        </w:rPr>
        <w:t>TENTE DEL</w:t>
      </w:r>
      <w:r w:rsidR="00240AD3">
        <w:rPr>
          <w:b/>
          <w:smallCaps/>
          <w:sz w:val="20"/>
          <w:szCs w:val="20"/>
        </w:rPr>
        <w:t>LA DISTRIBUZIONE</w:t>
      </w:r>
      <w:r>
        <w:rPr>
          <w:b/>
          <w:smallCaps/>
          <w:sz w:val="20"/>
          <w:szCs w:val="20"/>
        </w:rPr>
        <w:t>)</w:t>
      </w:r>
    </w:p>
    <w:p w14:paraId="52ED3CE7" w14:textId="77777777" w:rsidR="00AB55EE" w:rsidRPr="00E90120" w:rsidRDefault="00AB55EE" w:rsidP="00004DF4">
      <w:pPr>
        <w:pStyle w:val="Intestazione"/>
        <w:rPr>
          <w:b/>
          <w:smallCaps/>
          <w:sz w:val="20"/>
          <w:szCs w:val="20"/>
        </w:rPr>
      </w:pPr>
    </w:p>
    <w:p w14:paraId="40257BC5" w14:textId="77777777" w:rsidR="00004DF4" w:rsidRPr="00C8703E" w:rsidRDefault="00004DF4" w:rsidP="00004DF4">
      <w:pPr>
        <w:pStyle w:val="Intestazione"/>
        <w:tabs>
          <w:tab w:val="clear" w:pos="9638"/>
          <w:tab w:val="right" w:pos="8505"/>
        </w:tabs>
        <w:rPr>
          <w:sz w:val="8"/>
          <w:szCs w:val="8"/>
        </w:rPr>
      </w:pPr>
    </w:p>
    <w:p w14:paraId="68C104FE" w14:textId="5CCC0184" w:rsidR="006014D8" w:rsidRPr="00784EC1" w:rsidRDefault="006014D8" w:rsidP="009C1B0A">
      <w:pPr>
        <w:spacing w:after="160" w:line="259" w:lineRule="auto"/>
        <w:jc w:val="center"/>
        <w:rPr>
          <w:rFonts w:ascii="Arial" w:hAnsi="Arial" w:cs="Arial"/>
          <w:b/>
          <w:sz w:val="20"/>
          <w:szCs w:val="20"/>
        </w:rPr>
      </w:pPr>
      <w:r w:rsidRPr="00521041">
        <w:rPr>
          <w:rFonts w:ascii="Arial" w:hAnsi="Arial" w:cs="Arial"/>
          <w:b/>
        </w:rPr>
        <w:t>DICHIARAZIONE SOSTITUTIVA DI ATTO NOTORIO</w:t>
      </w:r>
    </w:p>
    <w:p w14:paraId="4FE97856" w14:textId="11B45773" w:rsidR="006014D8" w:rsidRDefault="006014D8" w:rsidP="006014D8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>Il sottoscritto ………………nato a …….... il ………. Codice Fiscale ……….. residente a ……………………. in qualità di ……………. della Società ……………..(</w:t>
      </w:r>
      <w:r w:rsidR="004B1562">
        <w:rPr>
          <w:rFonts w:ascii="Arial" w:hAnsi="Arial" w:cs="Arial"/>
          <w:i/>
          <w:sz w:val="20"/>
          <w:szCs w:val="20"/>
        </w:rPr>
        <w:t>inserire denominazione sociale dell’</w:t>
      </w:r>
      <w:r w:rsidR="00E2668A">
        <w:rPr>
          <w:rFonts w:ascii="Arial" w:hAnsi="Arial" w:cs="Arial"/>
          <w:i/>
          <w:sz w:val="20"/>
          <w:szCs w:val="20"/>
        </w:rPr>
        <w:t>Utente del</w:t>
      </w:r>
      <w:r w:rsidR="005A6B87">
        <w:rPr>
          <w:rFonts w:ascii="Arial" w:hAnsi="Arial" w:cs="Arial"/>
          <w:i/>
          <w:sz w:val="20"/>
          <w:szCs w:val="20"/>
        </w:rPr>
        <w:t>la</w:t>
      </w:r>
      <w:r w:rsidR="00E2668A">
        <w:rPr>
          <w:rFonts w:ascii="Arial" w:hAnsi="Arial" w:cs="Arial"/>
          <w:i/>
          <w:sz w:val="20"/>
          <w:szCs w:val="20"/>
        </w:rPr>
        <w:t xml:space="preserve"> </w:t>
      </w:r>
      <w:r w:rsidR="005A6B87">
        <w:rPr>
          <w:rFonts w:ascii="Arial" w:hAnsi="Arial" w:cs="Arial"/>
          <w:i/>
          <w:sz w:val="20"/>
          <w:szCs w:val="20"/>
        </w:rPr>
        <w:t>Distribuzione</w:t>
      </w:r>
      <w:r w:rsidRPr="00784EC1">
        <w:rPr>
          <w:rFonts w:ascii="Arial" w:hAnsi="Arial" w:cs="Arial"/>
          <w:sz w:val="20"/>
          <w:szCs w:val="20"/>
        </w:rPr>
        <w:t>)…………….</w:t>
      </w:r>
      <w:r w:rsidR="004B1562" w:rsidRPr="004B1562">
        <w:rPr>
          <w:rFonts w:ascii="Arial" w:hAnsi="Arial" w:cs="Arial"/>
          <w:sz w:val="20"/>
          <w:szCs w:val="20"/>
        </w:rPr>
        <w:t xml:space="preserve"> </w:t>
      </w:r>
      <w:r w:rsidR="004B1562">
        <w:rPr>
          <w:rFonts w:ascii="Arial" w:hAnsi="Arial" w:cs="Arial"/>
          <w:sz w:val="20"/>
          <w:szCs w:val="20"/>
        </w:rPr>
        <w:t xml:space="preserve">(di seguito </w:t>
      </w:r>
      <w:r w:rsidR="004B1562" w:rsidRPr="00C8703E">
        <w:rPr>
          <w:rFonts w:ascii="Arial" w:hAnsi="Arial" w:cs="Arial"/>
          <w:b/>
          <w:sz w:val="20"/>
          <w:szCs w:val="20"/>
        </w:rPr>
        <w:t>“Utente del</w:t>
      </w:r>
      <w:r w:rsidR="00240AD3">
        <w:rPr>
          <w:rFonts w:ascii="Arial" w:hAnsi="Arial" w:cs="Arial"/>
          <w:b/>
          <w:sz w:val="20"/>
          <w:szCs w:val="20"/>
        </w:rPr>
        <w:t>la Distribuzione</w:t>
      </w:r>
      <w:r w:rsidR="004B1562" w:rsidRPr="00C8703E">
        <w:rPr>
          <w:rFonts w:ascii="Arial" w:hAnsi="Arial" w:cs="Arial"/>
          <w:b/>
          <w:sz w:val="20"/>
          <w:szCs w:val="20"/>
        </w:rPr>
        <w:t>”</w:t>
      </w:r>
      <w:r w:rsidR="004B1562">
        <w:rPr>
          <w:rFonts w:ascii="Arial" w:hAnsi="Arial" w:cs="Arial"/>
          <w:sz w:val="20"/>
          <w:szCs w:val="20"/>
        </w:rPr>
        <w:t xml:space="preserve">) </w:t>
      </w:r>
      <w:r w:rsidRPr="00784EC1">
        <w:rPr>
          <w:rFonts w:ascii="Arial" w:hAnsi="Arial" w:cs="Arial"/>
          <w:sz w:val="20"/>
          <w:szCs w:val="20"/>
        </w:rPr>
        <w:t xml:space="preserve"> avente sede legale in …………………………….. Cap. </w:t>
      </w:r>
      <w:proofErr w:type="spellStart"/>
      <w:r w:rsidRPr="00784EC1">
        <w:rPr>
          <w:rFonts w:ascii="Arial" w:hAnsi="Arial" w:cs="Arial"/>
          <w:sz w:val="20"/>
          <w:szCs w:val="20"/>
        </w:rPr>
        <w:t>Soc</w:t>
      </w:r>
      <w:proofErr w:type="spellEnd"/>
      <w:r w:rsidRPr="00784EC1">
        <w:rPr>
          <w:rFonts w:ascii="Arial" w:hAnsi="Arial" w:cs="Arial"/>
          <w:sz w:val="20"/>
          <w:szCs w:val="20"/>
        </w:rPr>
        <w:t>. euro …….………., Codice Fiscale / Partita IVA …………………….., iscrizione al registro delle imprese di ……..………….. n°……………… munito degli opportuni poteri di firma, , sotto la propria responsabilità,</w:t>
      </w:r>
      <w:r w:rsidR="004B1562">
        <w:rPr>
          <w:rFonts w:ascii="Arial" w:hAnsi="Arial" w:cs="Arial"/>
          <w:sz w:val="20"/>
          <w:szCs w:val="20"/>
        </w:rPr>
        <w:t xml:space="preserve"> in nome e per conto dell’Utente del</w:t>
      </w:r>
      <w:r w:rsidR="00240AD3">
        <w:rPr>
          <w:rFonts w:ascii="Arial" w:hAnsi="Arial" w:cs="Arial"/>
          <w:sz w:val="20"/>
          <w:szCs w:val="20"/>
        </w:rPr>
        <w:t>la Distribuzione</w:t>
      </w:r>
      <w:r w:rsidR="00A535C3">
        <w:rPr>
          <w:rFonts w:ascii="Arial" w:hAnsi="Arial" w:cs="Arial"/>
          <w:sz w:val="20"/>
          <w:szCs w:val="20"/>
        </w:rPr>
        <w:t>, con riferimento alla competenza del mese di ………. (inserire il mese e l’anno di competenza)</w:t>
      </w:r>
    </w:p>
    <w:p w14:paraId="6B72A060" w14:textId="77777777" w:rsidR="006014D8" w:rsidRPr="00784EC1" w:rsidRDefault="006014D8" w:rsidP="006014D8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277F6123" w14:textId="77777777" w:rsidR="006014D8" w:rsidRPr="00784EC1" w:rsidRDefault="006014D8" w:rsidP="006014D8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784EC1">
        <w:rPr>
          <w:rFonts w:ascii="Arial" w:hAnsi="Arial" w:cs="Arial"/>
          <w:b/>
          <w:sz w:val="20"/>
          <w:szCs w:val="20"/>
        </w:rPr>
        <w:t>DICHIARA</w:t>
      </w:r>
    </w:p>
    <w:p w14:paraId="5CBE42AC" w14:textId="77777777" w:rsidR="006014D8" w:rsidRPr="00784EC1" w:rsidRDefault="006014D8" w:rsidP="006014D8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0A109ADA" w14:textId="2201BD17" w:rsidR="00E2668A" w:rsidRPr="00E2668A" w:rsidRDefault="00E2668A" w:rsidP="00E2668A">
      <w:pPr>
        <w:pStyle w:val="Paragrafoelenco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2668A">
        <w:rPr>
          <w:rFonts w:ascii="Arial" w:hAnsi="Arial" w:cs="Arial"/>
          <w:sz w:val="20"/>
          <w:szCs w:val="20"/>
        </w:rPr>
        <w:t xml:space="preserve">di essere soggetto in possesso di adeguati poteri per </w:t>
      </w:r>
      <w:r w:rsidR="004B1562">
        <w:rPr>
          <w:rFonts w:ascii="Arial" w:hAnsi="Arial" w:cs="Arial"/>
          <w:sz w:val="20"/>
          <w:szCs w:val="20"/>
        </w:rPr>
        <w:t>attestare, in nome e per conto dell’Utente del</w:t>
      </w:r>
      <w:r w:rsidR="00240AD3">
        <w:rPr>
          <w:rFonts w:ascii="Arial" w:hAnsi="Arial" w:cs="Arial"/>
          <w:sz w:val="20"/>
          <w:szCs w:val="20"/>
        </w:rPr>
        <w:t>la</w:t>
      </w:r>
      <w:r w:rsidR="004B1562">
        <w:rPr>
          <w:rFonts w:ascii="Arial" w:hAnsi="Arial" w:cs="Arial"/>
          <w:sz w:val="20"/>
          <w:szCs w:val="20"/>
        </w:rPr>
        <w:t xml:space="preserve"> </w:t>
      </w:r>
      <w:r w:rsidR="00240AD3">
        <w:rPr>
          <w:rFonts w:ascii="Arial" w:hAnsi="Arial" w:cs="Arial"/>
          <w:sz w:val="20"/>
          <w:szCs w:val="20"/>
        </w:rPr>
        <w:t>Distribuzione</w:t>
      </w:r>
      <w:r w:rsidR="004B1562">
        <w:rPr>
          <w:rFonts w:ascii="Arial" w:hAnsi="Arial" w:cs="Arial"/>
          <w:sz w:val="20"/>
          <w:szCs w:val="20"/>
        </w:rPr>
        <w:t>,</w:t>
      </w:r>
      <w:r w:rsidR="004B1562" w:rsidRPr="00E2668A">
        <w:rPr>
          <w:rFonts w:ascii="Arial" w:hAnsi="Arial" w:cs="Arial"/>
          <w:sz w:val="20"/>
          <w:szCs w:val="20"/>
        </w:rPr>
        <w:t xml:space="preserve"> </w:t>
      </w:r>
      <w:r w:rsidRPr="00E2668A">
        <w:rPr>
          <w:rFonts w:ascii="Arial" w:hAnsi="Arial" w:cs="Arial"/>
          <w:sz w:val="20"/>
          <w:szCs w:val="20"/>
        </w:rPr>
        <w:t>i nuovi dati di prelievo giornaliero presso</w:t>
      </w:r>
      <w:r w:rsidR="00C8703E" w:rsidRPr="00C8703E">
        <w:rPr>
          <w:rFonts w:ascii="Arial" w:hAnsi="Arial" w:cs="Arial"/>
          <w:color w:val="000000"/>
          <w:sz w:val="20"/>
          <w:szCs w:val="20"/>
        </w:rPr>
        <w:t xml:space="preserve"> </w:t>
      </w:r>
      <w:r w:rsidR="00C8703E">
        <w:rPr>
          <w:rFonts w:ascii="Arial" w:hAnsi="Arial" w:cs="Arial"/>
          <w:color w:val="000000"/>
          <w:sz w:val="20"/>
          <w:szCs w:val="20"/>
        </w:rPr>
        <w:t xml:space="preserve">al/i Punto/i di Riconsegna </w:t>
      </w:r>
      <w:r w:rsidR="00C8703E" w:rsidRPr="00C52743">
        <w:rPr>
          <w:rFonts w:ascii="Arial" w:hAnsi="Arial" w:cs="Arial"/>
          <w:color w:val="000000"/>
          <w:sz w:val="20"/>
          <w:szCs w:val="20"/>
        </w:rPr>
        <w:t xml:space="preserve">che non hanno positivamente superato la verifica di coerenza condotta sui criteri definiti ai sensi </w:t>
      </w:r>
      <w:r w:rsidR="00C8703E" w:rsidRPr="00115945">
        <w:rPr>
          <w:rFonts w:ascii="Arial" w:hAnsi="Arial" w:cs="Arial"/>
          <w:color w:val="000000"/>
          <w:sz w:val="20"/>
          <w:szCs w:val="20"/>
        </w:rPr>
        <w:t>del comma 9.</w:t>
      </w:r>
      <w:r w:rsidR="00A535C3">
        <w:rPr>
          <w:rFonts w:ascii="Arial" w:hAnsi="Arial" w:cs="Arial"/>
          <w:color w:val="000000"/>
          <w:sz w:val="20"/>
          <w:szCs w:val="20"/>
        </w:rPr>
        <w:t>2</w:t>
      </w:r>
      <w:r w:rsidR="00A535C3" w:rsidRPr="00C52743">
        <w:rPr>
          <w:rFonts w:ascii="Arial" w:hAnsi="Arial" w:cs="Arial"/>
          <w:color w:val="000000"/>
          <w:sz w:val="20"/>
          <w:szCs w:val="20"/>
        </w:rPr>
        <w:t xml:space="preserve"> </w:t>
      </w:r>
      <w:r w:rsidR="00C8703E" w:rsidRPr="00C52743">
        <w:rPr>
          <w:rFonts w:ascii="Arial" w:hAnsi="Arial" w:cs="Arial"/>
          <w:color w:val="000000"/>
          <w:sz w:val="20"/>
          <w:szCs w:val="20"/>
        </w:rPr>
        <w:t>del TISG</w:t>
      </w:r>
      <w:r w:rsidR="004B1562">
        <w:rPr>
          <w:rFonts w:ascii="Arial" w:hAnsi="Arial" w:cs="Arial"/>
          <w:color w:val="000000"/>
          <w:sz w:val="20"/>
          <w:szCs w:val="20"/>
        </w:rPr>
        <w:t>, ai sensi e per gli effetti della</w:t>
      </w:r>
      <w:r w:rsidR="004B1562" w:rsidRPr="00E2668A" w:rsidDel="004B1562">
        <w:rPr>
          <w:rFonts w:ascii="Arial" w:hAnsi="Arial" w:cs="Arial"/>
          <w:sz w:val="20"/>
          <w:szCs w:val="20"/>
        </w:rPr>
        <w:t xml:space="preserve"> </w:t>
      </w:r>
      <w:r w:rsidR="0089264C" w:rsidRPr="00C8703E">
        <w:rPr>
          <w:rFonts w:ascii="Arial" w:hAnsi="Arial" w:cs="Arial"/>
          <w:i/>
          <w:sz w:val="20"/>
          <w:szCs w:val="20"/>
        </w:rPr>
        <w:t>“Procedura per la richiesta di rettifica dei dati di prelievo funzionali alla determinazione del bilancio di trasporto definitivo”</w:t>
      </w:r>
      <w:r w:rsidR="004B1562">
        <w:rPr>
          <w:rFonts w:ascii="Arial" w:hAnsi="Arial" w:cs="Arial"/>
          <w:i/>
          <w:sz w:val="20"/>
          <w:szCs w:val="20"/>
        </w:rPr>
        <w:t xml:space="preserve"> </w:t>
      </w:r>
      <w:r w:rsidR="004B1562" w:rsidRPr="00E90120">
        <w:rPr>
          <w:rFonts w:ascii="Arial" w:hAnsi="Arial" w:cs="Arial"/>
          <w:sz w:val="20"/>
          <w:szCs w:val="20"/>
        </w:rPr>
        <w:t>che dichiara di conoscere ed accettare</w:t>
      </w:r>
      <w:r w:rsidR="004B1562">
        <w:rPr>
          <w:rFonts w:ascii="Arial" w:hAnsi="Arial" w:cs="Arial"/>
          <w:sz w:val="20"/>
          <w:szCs w:val="20"/>
        </w:rPr>
        <w:t>;</w:t>
      </w:r>
    </w:p>
    <w:p w14:paraId="45A6E447" w14:textId="40C907CA" w:rsidR="00E92C9F" w:rsidRPr="00C8703E" w:rsidRDefault="00240AD3" w:rsidP="00E2668A">
      <w:pPr>
        <w:pStyle w:val="Paragrafoelenco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i aver </w:t>
      </w:r>
      <w:r w:rsidR="00E92C9F" w:rsidRPr="00E92C9F">
        <w:rPr>
          <w:rFonts w:ascii="Arial" w:hAnsi="Arial" w:cs="Arial"/>
          <w:sz w:val="20"/>
          <w:szCs w:val="20"/>
        </w:rPr>
        <w:t>ha richiesto all’Impresa di Distribuzione</w:t>
      </w:r>
      <w:r w:rsidR="001C2B27">
        <w:rPr>
          <w:rFonts w:ascii="Arial" w:hAnsi="Arial" w:cs="Arial"/>
          <w:color w:val="000000"/>
          <w:sz w:val="20"/>
          <w:szCs w:val="20"/>
        </w:rPr>
        <w:t xml:space="preserve">, , </w:t>
      </w:r>
      <w:r w:rsidR="00E92C9F" w:rsidRPr="00E92C9F">
        <w:rPr>
          <w:rFonts w:ascii="Arial" w:hAnsi="Arial" w:cs="Arial"/>
          <w:sz w:val="20"/>
          <w:szCs w:val="20"/>
        </w:rPr>
        <w:t xml:space="preserve"> la rettifica </w:t>
      </w:r>
      <w:r w:rsidR="00A535C3">
        <w:rPr>
          <w:rFonts w:ascii="Arial" w:hAnsi="Arial" w:cs="Arial"/>
          <w:sz w:val="20"/>
          <w:szCs w:val="20"/>
        </w:rPr>
        <w:t>delle informazioni funzionali alla determinazione del prelievo giornaliero calcolato presso il Gestore del SII</w:t>
      </w:r>
      <w:r w:rsidR="00E92C9F" w:rsidRPr="00E92C9F">
        <w:rPr>
          <w:rFonts w:ascii="Arial" w:hAnsi="Arial" w:cs="Arial"/>
          <w:sz w:val="20"/>
          <w:szCs w:val="20"/>
        </w:rPr>
        <w:t xml:space="preserve"> nel rispetto delle tempistiche e modalità previste dal Gestore dal SII (se presenti sin dal la prima pubblicazione del Gestore del SII di cui al comma 28.1 del TISG) </w:t>
      </w:r>
      <w:r w:rsidR="00A535C3">
        <w:rPr>
          <w:rFonts w:ascii="Arial" w:hAnsi="Arial" w:cs="Arial"/>
          <w:sz w:val="20"/>
          <w:szCs w:val="20"/>
        </w:rPr>
        <w:t xml:space="preserve"> e di non aver ottenuto dall’Impresa di Distribuzione , nel rispetto delle tempistiche eventualmente previste dalla medesima Impresa di Distribuzione, il nuovo dato di prelievo giornaliero da considerare in luogo di quello calcolato e comunicato ai sensi del comma 28.5 del TISG dal Gestore del SII  </w:t>
      </w:r>
      <w:r w:rsidR="00C52743">
        <w:rPr>
          <w:rFonts w:ascii="Arial" w:hAnsi="Arial" w:cs="Arial"/>
          <w:sz w:val="20"/>
          <w:szCs w:val="20"/>
        </w:rPr>
        <w:t xml:space="preserve">né </w:t>
      </w:r>
      <w:r w:rsidR="00E92C9F" w:rsidRPr="00E92C9F">
        <w:rPr>
          <w:rFonts w:ascii="Arial" w:hAnsi="Arial" w:cs="Arial"/>
          <w:sz w:val="20"/>
          <w:szCs w:val="20"/>
        </w:rPr>
        <w:t xml:space="preserve">la documentazione di cui al punto </w:t>
      </w:r>
      <w:r w:rsidR="00C52743">
        <w:rPr>
          <w:rFonts w:ascii="Arial" w:hAnsi="Arial" w:cs="Arial"/>
          <w:sz w:val="20"/>
          <w:szCs w:val="20"/>
        </w:rPr>
        <w:t xml:space="preserve">2 </w:t>
      </w:r>
      <w:r w:rsidR="00E92C9F">
        <w:rPr>
          <w:rFonts w:ascii="Arial" w:hAnsi="Arial" w:cs="Arial"/>
          <w:sz w:val="20"/>
          <w:szCs w:val="20"/>
        </w:rPr>
        <w:t xml:space="preserve">della </w:t>
      </w:r>
      <w:r w:rsidR="00E92C9F" w:rsidRPr="00C8703E">
        <w:rPr>
          <w:rFonts w:ascii="Arial" w:hAnsi="Arial" w:cs="Arial"/>
          <w:i/>
          <w:sz w:val="20"/>
          <w:szCs w:val="20"/>
        </w:rPr>
        <w:t>“Procedura per la richiesta di rettifica dei dati di prelievo funzionali alla determinazione del bilancio di trasporto definitivo</w:t>
      </w:r>
      <w:r w:rsidR="00E92C9F" w:rsidRPr="00C52743">
        <w:rPr>
          <w:rFonts w:ascii="Arial" w:hAnsi="Arial" w:cs="Arial"/>
          <w:iCs/>
          <w:sz w:val="20"/>
          <w:szCs w:val="20"/>
        </w:rPr>
        <w:t>”</w:t>
      </w:r>
      <w:r w:rsidR="00C52743" w:rsidRPr="00C52743">
        <w:rPr>
          <w:iCs/>
        </w:rPr>
        <w:t xml:space="preserve"> </w:t>
      </w:r>
      <w:r w:rsidR="00C52743" w:rsidRPr="00C8703E">
        <w:rPr>
          <w:rFonts w:ascii="Arial" w:hAnsi="Arial" w:cs="Arial"/>
          <w:iCs/>
          <w:sz w:val="20"/>
          <w:szCs w:val="20"/>
        </w:rPr>
        <w:t xml:space="preserve">né conferma del </w:t>
      </w:r>
      <w:r w:rsidR="00A535C3">
        <w:rPr>
          <w:rFonts w:ascii="Arial" w:hAnsi="Arial" w:cs="Arial"/>
          <w:iCs/>
          <w:sz w:val="20"/>
          <w:szCs w:val="20"/>
        </w:rPr>
        <w:t>prelievo giornaliero calcolato e</w:t>
      </w:r>
      <w:r w:rsidR="00A535C3" w:rsidRPr="00C8703E">
        <w:rPr>
          <w:rFonts w:ascii="Arial" w:hAnsi="Arial" w:cs="Arial"/>
          <w:iCs/>
          <w:sz w:val="20"/>
          <w:szCs w:val="20"/>
        </w:rPr>
        <w:t xml:space="preserve"> </w:t>
      </w:r>
      <w:r w:rsidR="00C52743" w:rsidRPr="00C8703E">
        <w:rPr>
          <w:rFonts w:ascii="Arial" w:hAnsi="Arial" w:cs="Arial"/>
          <w:iCs/>
          <w:sz w:val="20"/>
          <w:szCs w:val="20"/>
        </w:rPr>
        <w:t>reso disponibile dal Gestore del SII ai sensi del TISG, comma 28.</w:t>
      </w:r>
      <w:r w:rsidR="00A535C3">
        <w:rPr>
          <w:rFonts w:ascii="Arial" w:hAnsi="Arial" w:cs="Arial"/>
          <w:iCs/>
          <w:sz w:val="20"/>
          <w:szCs w:val="20"/>
        </w:rPr>
        <w:t>5</w:t>
      </w:r>
      <w:r w:rsidR="004B1562">
        <w:rPr>
          <w:rFonts w:ascii="Arial" w:hAnsi="Arial" w:cs="Arial"/>
          <w:i/>
          <w:sz w:val="20"/>
          <w:szCs w:val="20"/>
        </w:rPr>
        <w:t>;</w:t>
      </w:r>
    </w:p>
    <w:p w14:paraId="703F950A" w14:textId="29BC9F0D" w:rsidR="004B1562" w:rsidRDefault="004B1562" w:rsidP="004B1562">
      <w:pPr>
        <w:pStyle w:val="Paragrafoelenco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he, a tal riguardo, i dati riportati nell’Allegato 1 corrispondono ai dati effettivi di prelievo in possesso dell’Utente del</w:t>
      </w:r>
      <w:r w:rsidR="00240AD3">
        <w:rPr>
          <w:rFonts w:ascii="Arial" w:hAnsi="Arial" w:cs="Arial"/>
          <w:sz w:val="20"/>
          <w:szCs w:val="20"/>
        </w:rPr>
        <w:t>la Distribuzione</w:t>
      </w:r>
      <w:r w:rsidR="005A6B8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, pertanto, ne attesta la veridicità e correttezza.</w:t>
      </w:r>
    </w:p>
    <w:p w14:paraId="5F5AC4E4" w14:textId="449D6EA8" w:rsidR="00A535C3" w:rsidRPr="00C8703E" w:rsidRDefault="00A535C3" w:rsidP="004B1562">
      <w:pPr>
        <w:pStyle w:val="Paragrafoelenco"/>
        <w:numPr>
          <w:ilvl w:val="0"/>
          <w:numId w:val="1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 essere consapevole che Società Gasdotti Italia rende disponibili su richiesta dell’Autorità le informazioni relative alle richieste di rettifica pervenute ai sensi del presente p</w:t>
      </w:r>
      <w:r w:rsidR="005A6B87">
        <w:rPr>
          <w:rFonts w:ascii="Arial" w:hAnsi="Arial" w:cs="Arial"/>
          <w:sz w:val="20"/>
          <w:szCs w:val="20"/>
        </w:rPr>
        <w:t xml:space="preserve">aragrafo anche per l’esercizio </w:t>
      </w:r>
      <w:r>
        <w:rPr>
          <w:rFonts w:ascii="Arial" w:hAnsi="Arial" w:cs="Arial"/>
          <w:sz w:val="20"/>
          <w:szCs w:val="20"/>
        </w:rPr>
        <w:t>delle funzioni di vigilanza e controllo;</w:t>
      </w:r>
    </w:p>
    <w:p w14:paraId="7A0BD9ED" w14:textId="66AAEC4F" w:rsidR="004A7ADA" w:rsidRPr="008F04E5" w:rsidRDefault="004A7ADA" w:rsidP="004A7ADA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di </w:t>
      </w:r>
      <w:r w:rsidRPr="00E92C9F">
        <w:rPr>
          <w:rFonts w:ascii="Arial" w:hAnsi="Arial" w:cs="Arial"/>
          <w:color w:val="000000"/>
          <w:sz w:val="20"/>
          <w:szCs w:val="20"/>
        </w:rPr>
        <w:t>assum</w:t>
      </w:r>
      <w:r>
        <w:rPr>
          <w:rFonts w:ascii="Arial" w:hAnsi="Arial" w:cs="Arial"/>
          <w:color w:val="000000"/>
          <w:sz w:val="20"/>
          <w:szCs w:val="20"/>
        </w:rPr>
        <w:t>ere</w:t>
      </w:r>
      <w:r w:rsidRPr="00E92C9F">
        <w:rPr>
          <w:rFonts w:ascii="Arial" w:hAnsi="Arial" w:cs="Arial"/>
          <w:color w:val="000000"/>
          <w:sz w:val="20"/>
          <w:szCs w:val="20"/>
        </w:rPr>
        <w:t xml:space="preserve"> inderogabilmente l’impegno </w:t>
      </w:r>
      <w:r>
        <w:rPr>
          <w:rFonts w:ascii="Arial" w:hAnsi="Arial" w:cs="Arial"/>
          <w:color w:val="000000"/>
          <w:sz w:val="20"/>
          <w:szCs w:val="20"/>
        </w:rPr>
        <w:t xml:space="preserve">di richiedere all’Impresa di Distribuzione interessata, di provvedere </w:t>
      </w:r>
      <w:r w:rsidRPr="00CF6259">
        <w:rPr>
          <w:rFonts w:ascii="Arial" w:hAnsi="Arial" w:cs="Arial"/>
          <w:color w:val="000000"/>
          <w:sz w:val="20"/>
          <w:szCs w:val="20"/>
        </w:rPr>
        <w:t>alla rettifica del dato presso il Gestore del SII</w:t>
      </w:r>
      <w:r w:rsidR="0072327E">
        <w:rPr>
          <w:rStyle w:val="Rimandonotaapidipagina"/>
          <w:rFonts w:ascii="Arial" w:hAnsi="Arial" w:cs="Arial"/>
          <w:color w:val="000000"/>
          <w:sz w:val="20"/>
          <w:szCs w:val="20"/>
        </w:rPr>
        <w:footnoteReference w:id="1"/>
      </w:r>
      <w:r w:rsidRPr="00CF6259">
        <w:rPr>
          <w:rFonts w:ascii="Arial" w:hAnsi="Arial" w:cs="Arial"/>
          <w:color w:val="000000"/>
          <w:sz w:val="20"/>
          <w:szCs w:val="20"/>
        </w:rPr>
        <w:t xml:space="preserve">, secondo le modalità </w:t>
      </w:r>
      <w:r>
        <w:rPr>
          <w:rFonts w:ascii="Arial" w:hAnsi="Arial" w:cs="Arial"/>
          <w:color w:val="000000"/>
          <w:sz w:val="20"/>
          <w:szCs w:val="20"/>
        </w:rPr>
        <w:t xml:space="preserve">e le tempistiche </w:t>
      </w:r>
      <w:r w:rsidRPr="00CF6259">
        <w:rPr>
          <w:rFonts w:ascii="Arial" w:hAnsi="Arial" w:cs="Arial"/>
          <w:color w:val="000000"/>
          <w:sz w:val="20"/>
          <w:szCs w:val="20"/>
        </w:rPr>
        <w:t xml:space="preserve">da quest’ultimo definite, in tempi utili per lo svolgimento della </w:t>
      </w:r>
      <w:r>
        <w:rPr>
          <w:rFonts w:ascii="Arial" w:hAnsi="Arial" w:cs="Arial"/>
          <w:color w:val="000000"/>
          <w:sz w:val="20"/>
          <w:szCs w:val="20"/>
        </w:rPr>
        <w:t>S</w:t>
      </w:r>
      <w:r w:rsidRPr="00CF6259">
        <w:rPr>
          <w:rFonts w:ascii="Arial" w:hAnsi="Arial" w:cs="Arial"/>
          <w:color w:val="000000"/>
          <w:sz w:val="20"/>
          <w:szCs w:val="20"/>
        </w:rPr>
        <w:t>essione di</w:t>
      </w:r>
      <w:r>
        <w:rPr>
          <w:rFonts w:ascii="Arial" w:hAnsi="Arial" w:cs="Arial"/>
          <w:color w:val="000000"/>
          <w:sz w:val="20"/>
          <w:szCs w:val="20"/>
        </w:rPr>
        <w:t xml:space="preserve"> Aggiustamento</w:t>
      </w:r>
      <w:r w:rsidRPr="00E92C9F">
        <w:t xml:space="preserve"> </w:t>
      </w:r>
      <w:r w:rsidRPr="00E92C9F">
        <w:rPr>
          <w:rFonts w:ascii="Arial" w:hAnsi="Arial" w:cs="Arial"/>
          <w:color w:val="000000"/>
          <w:sz w:val="20"/>
          <w:szCs w:val="20"/>
        </w:rPr>
        <w:t>relativa all’anno di riferimento</w:t>
      </w:r>
    </w:p>
    <w:p w14:paraId="0BD6A91A" w14:textId="77777777" w:rsidR="004A7ADA" w:rsidRPr="00C8703E" w:rsidRDefault="004A7ADA" w:rsidP="00C8703E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4A704D7D" w14:textId="79A61CAB" w:rsidR="00023A7D" w:rsidRDefault="00023A7D" w:rsidP="00023A7D">
      <w:pPr>
        <w:tabs>
          <w:tab w:val="left" w:pos="2880"/>
        </w:tabs>
        <w:spacing w:before="60" w:line="360" w:lineRule="auto"/>
        <w:rPr>
          <w:rFonts w:ascii="Arial" w:hAnsi="Arial" w:cs="Arial"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Luogo …….    li        .. / ..  /….  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D846F8">
        <w:rPr>
          <w:rFonts w:ascii="Arial" w:hAnsi="Arial" w:cs="Arial"/>
          <w:sz w:val="20"/>
          <w:szCs w:val="20"/>
        </w:rPr>
        <w:t xml:space="preserve">   </w:t>
      </w:r>
      <w:r w:rsidR="005A6B87">
        <w:rPr>
          <w:rFonts w:ascii="Arial" w:hAnsi="Arial" w:cs="Arial"/>
          <w:sz w:val="20"/>
          <w:szCs w:val="20"/>
        </w:rPr>
        <w:t>Per l’Utente della Distribuzione</w:t>
      </w:r>
    </w:p>
    <w:p w14:paraId="5159A2B4" w14:textId="77777777" w:rsidR="00023A7D" w:rsidRPr="00E90120" w:rsidRDefault="00023A7D" w:rsidP="00023A7D">
      <w:pPr>
        <w:tabs>
          <w:tab w:val="left" w:pos="2880"/>
        </w:tabs>
        <w:spacing w:before="60" w:line="360" w:lineRule="auto"/>
        <w:rPr>
          <w:rFonts w:ascii="Arial" w:hAnsi="Arial" w:cs="Arial"/>
          <w:i/>
          <w:sz w:val="20"/>
          <w:szCs w:val="20"/>
        </w:rPr>
      </w:pPr>
      <w:r w:rsidRPr="00E90120">
        <w:rPr>
          <w:rFonts w:ascii="Arial" w:hAnsi="Arial" w:cs="Arial"/>
          <w:i/>
          <w:sz w:val="20"/>
          <w:szCs w:val="20"/>
        </w:rPr>
        <w:t>(data e luogo di sottoscrizione)</w:t>
      </w:r>
      <w:r>
        <w:rPr>
          <w:rFonts w:ascii="Arial" w:hAnsi="Arial" w:cs="Arial"/>
          <w:i/>
          <w:sz w:val="20"/>
          <w:szCs w:val="20"/>
        </w:rPr>
        <w:tab/>
      </w:r>
    </w:p>
    <w:p w14:paraId="76C3BB9D" w14:textId="77777777" w:rsidR="00023A7D" w:rsidRPr="00E90120" w:rsidRDefault="00023A7D" w:rsidP="00023A7D">
      <w:pPr>
        <w:spacing w:line="360" w:lineRule="auto"/>
        <w:ind w:firstLine="708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E90120">
        <w:rPr>
          <w:rFonts w:ascii="Arial" w:hAnsi="Arial" w:cs="Arial"/>
          <w:i/>
          <w:sz w:val="20"/>
          <w:szCs w:val="20"/>
        </w:rPr>
        <w:t>f.to</w:t>
      </w:r>
      <w:r>
        <w:rPr>
          <w:rFonts w:ascii="Arial" w:hAnsi="Arial" w:cs="Arial"/>
          <w:i/>
          <w:sz w:val="20"/>
          <w:szCs w:val="20"/>
        </w:rPr>
        <w:t>___________________________________    (*)</w:t>
      </w:r>
    </w:p>
    <w:p w14:paraId="4E016946" w14:textId="77777777" w:rsidR="00023A7D" w:rsidRPr="00E90120" w:rsidRDefault="00023A7D" w:rsidP="00023A7D">
      <w:pPr>
        <w:tabs>
          <w:tab w:val="left" w:pos="2700"/>
        </w:tabs>
        <w:spacing w:line="360" w:lineRule="auto"/>
        <w:jc w:val="right"/>
        <w:rPr>
          <w:rFonts w:ascii="Arial" w:hAnsi="Arial" w:cs="Arial"/>
          <w:i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         </w:t>
      </w:r>
      <w:r w:rsidRPr="00E90120">
        <w:rPr>
          <w:rFonts w:ascii="Arial" w:hAnsi="Arial" w:cs="Arial"/>
          <w:i/>
          <w:sz w:val="20"/>
          <w:szCs w:val="20"/>
        </w:rPr>
        <w:t>(timbro e firma)</w:t>
      </w:r>
      <w:r w:rsidRPr="00E90120">
        <w:rPr>
          <w:rFonts w:ascii="Arial" w:hAnsi="Arial" w:cs="Arial"/>
          <w:i/>
          <w:sz w:val="20"/>
          <w:szCs w:val="20"/>
        </w:rPr>
        <w:tab/>
      </w:r>
      <w:r w:rsidRPr="00E90120">
        <w:rPr>
          <w:rFonts w:ascii="Arial" w:hAnsi="Arial" w:cs="Arial"/>
          <w:i/>
          <w:sz w:val="20"/>
          <w:szCs w:val="20"/>
        </w:rPr>
        <w:tab/>
      </w:r>
      <w:r w:rsidRPr="00E90120">
        <w:rPr>
          <w:rFonts w:ascii="Arial" w:hAnsi="Arial" w:cs="Arial"/>
          <w:i/>
          <w:sz w:val="20"/>
          <w:szCs w:val="20"/>
        </w:rPr>
        <w:tab/>
      </w:r>
    </w:p>
    <w:p w14:paraId="5646A79C" w14:textId="77777777" w:rsidR="006014D8" w:rsidRDefault="006014D8" w:rsidP="006014D8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14:paraId="59EF6282" w14:textId="757F1F33" w:rsidR="006014D8" w:rsidRPr="00DC3993" w:rsidRDefault="00023A7D" w:rsidP="0000050C">
      <w:pPr>
        <w:spacing w:line="360" w:lineRule="auto"/>
        <w:jc w:val="both"/>
        <w:rPr>
          <w:rFonts w:ascii="Arial" w:hAnsi="Arial" w:cs="Arial"/>
          <w:sz w:val="16"/>
          <w:szCs w:val="20"/>
        </w:rPr>
      </w:pPr>
      <w:bookmarkStart w:id="0" w:name="_GoBack"/>
      <w:r w:rsidRPr="00DC3993">
        <w:rPr>
          <w:rFonts w:ascii="Arial" w:hAnsi="Arial" w:cs="Arial"/>
          <w:sz w:val="16"/>
          <w:szCs w:val="20"/>
        </w:rPr>
        <w:t xml:space="preserve">(*) Allegare </w:t>
      </w:r>
      <w:r w:rsidR="006014D8" w:rsidRPr="00DC3993">
        <w:rPr>
          <w:rFonts w:ascii="Arial" w:hAnsi="Arial" w:cs="Arial"/>
          <w:sz w:val="16"/>
          <w:szCs w:val="20"/>
        </w:rPr>
        <w:t xml:space="preserve">Fotocopia del documento di identità del </w:t>
      </w:r>
      <w:r w:rsidRPr="00DC3993">
        <w:rPr>
          <w:rFonts w:ascii="Arial" w:hAnsi="Arial" w:cs="Arial"/>
          <w:sz w:val="16"/>
          <w:szCs w:val="20"/>
        </w:rPr>
        <w:t>dichiarante</w:t>
      </w:r>
      <w:bookmarkEnd w:id="0"/>
    </w:p>
    <w:sectPr w:rsidR="006014D8" w:rsidRPr="00DC3993" w:rsidSect="00C8703E">
      <w:headerReference w:type="default" r:id="rId8"/>
      <w:footerReference w:type="default" r:id="rId9"/>
      <w:pgSz w:w="11906" w:h="16838"/>
      <w:pgMar w:top="720" w:right="720" w:bottom="284" w:left="720" w:header="709" w:footer="39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AEB300" w14:textId="77777777" w:rsidR="009D69F9" w:rsidRDefault="009D69F9" w:rsidP="0076590D">
      <w:r>
        <w:separator/>
      </w:r>
    </w:p>
  </w:endnote>
  <w:endnote w:type="continuationSeparator" w:id="0">
    <w:p w14:paraId="3C5C32E3" w14:textId="77777777" w:rsidR="009D69F9" w:rsidRDefault="009D69F9" w:rsidP="00765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157D3A" w14:textId="77777777" w:rsidR="005478CF" w:rsidRDefault="005478CF" w:rsidP="00D36090">
    <w:pPr>
      <w:pStyle w:val="Pidipagina"/>
      <w:ind w:right="36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B9C742" w14:textId="77777777" w:rsidR="009D69F9" w:rsidRDefault="009D69F9" w:rsidP="0076590D">
      <w:r>
        <w:separator/>
      </w:r>
    </w:p>
  </w:footnote>
  <w:footnote w:type="continuationSeparator" w:id="0">
    <w:p w14:paraId="7C730986" w14:textId="77777777" w:rsidR="009D69F9" w:rsidRDefault="009D69F9" w:rsidP="0076590D">
      <w:r>
        <w:continuationSeparator/>
      </w:r>
    </w:p>
  </w:footnote>
  <w:footnote w:id="1">
    <w:p w14:paraId="47D4C21E" w14:textId="5A27252E" w:rsidR="0072327E" w:rsidRDefault="0072327E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="008A53D5" w:rsidRPr="008A53D5">
        <w:t>Ovvero di verificare presso il SII il corretto recepimento ed elaborazione del dato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AB2771" w14:textId="77777777" w:rsidR="00004DF4" w:rsidRPr="00004DF4" w:rsidRDefault="00004DF4" w:rsidP="00C8703E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2532A"/>
    <w:multiLevelType w:val="hybridMultilevel"/>
    <w:tmpl w:val="7FF08B2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D4A044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rS0sDQ0NDcxMTRV0lEKTi0uzszPAykwrAUAxxau/CwAAAA="/>
  </w:docVars>
  <w:rsids>
    <w:rsidRoot w:val="0076590D"/>
    <w:rsid w:val="0000050C"/>
    <w:rsid w:val="00004DF4"/>
    <w:rsid w:val="00010CCE"/>
    <w:rsid w:val="00023A7D"/>
    <w:rsid w:val="00032BFE"/>
    <w:rsid w:val="00064619"/>
    <w:rsid w:val="000649AC"/>
    <w:rsid w:val="000827C4"/>
    <w:rsid w:val="00094FA5"/>
    <w:rsid w:val="000B0E34"/>
    <w:rsid w:val="000C7418"/>
    <w:rsid w:val="000D16B9"/>
    <w:rsid w:val="000D28FB"/>
    <w:rsid w:val="00115945"/>
    <w:rsid w:val="00116131"/>
    <w:rsid w:val="00117260"/>
    <w:rsid w:val="00145301"/>
    <w:rsid w:val="001512FD"/>
    <w:rsid w:val="00164570"/>
    <w:rsid w:val="00173B1A"/>
    <w:rsid w:val="001772A9"/>
    <w:rsid w:val="00193D3B"/>
    <w:rsid w:val="00197D7A"/>
    <w:rsid w:val="001A0969"/>
    <w:rsid w:val="001A39CE"/>
    <w:rsid w:val="001A6AFB"/>
    <w:rsid w:val="001B0760"/>
    <w:rsid w:val="001B50C4"/>
    <w:rsid w:val="001B6599"/>
    <w:rsid w:val="001C2B27"/>
    <w:rsid w:val="001C48DC"/>
    <w:rsid w:val="001C7649"/>
    <w:rsid w:val="0021741D"/>
    <w:rsid w:val="002225E5"/>
    <w:rsid w:val="00240AD3"/>
    <w:rsid w:val="00245FEE"/>
    <w:rsid w:val="002472A5"/>
    <w:rsid w:val="002719EB"/>
    <w:rsid w:val="002D46F5"/>
    <w:rsid w:val="00300F87"/>
    <w:rsid w:val="003359F6"/>
    <w:rsid w:val="00340848"/>
    <w:rsid w:val="0034290E"/>
    <w:rsid w:val="003A53AF"/>
    <w:rsid w:val="003F7C8C"/>
    <w:rsid w:val="00411DC8"/>
    <w:rsid w:val="00414AA0"/>
    <w:rsid w:val="00495C8B"/>
    <w:rsid w:val="004A7ADA"/>
    <w:rsid w:val="004B1562"/>
    <w:rsid w:val="004E1CA4"/>
    <w:rsid w:val="004E4498"/>
    <w:rsid w:val="004F2A53"/>
    <w:rsid w:val="00503673"/>
    <w:rsid w:val="005040A8"/>
    <w:rsid w:val="00511EC9"/>
    <w:rsid w:val="00521041"/>
    <w:rsid w:val="0052521E"/>
    <w:rsid w:val="005478CF"/>
    <w:rsid w:val="00560B9A"/>
    <w:rsid w:val="005774B7"/>
    <w:rsid w:val="005963BE"/>
    <w:rsid w:val="00596621"/>
    <w:rsid w:val="005A6B87"/>
    <w:rsid w:val="005D13BB"/>
    <w:rsid w:val="005D1D85"/>
    <w:rsid w:val="005D557D"/>
    <w:rsid w:val="005E1962"/>
    <w:rsid w:val="005E1B58"/>
    <w:rsid w:val="005E2E94"/>
    <w:rsid w:val="005E49DB"/>
    <w:rsid w:val="005F7E06"/>
    <w:rsid w:val="006014D8"/>
    <w:rsid w:val="006355B4"/>
    <w:rsid w:val="00637990"/>
    <w:rsid w:val="006862DB"/>
    <w:rsid w:val="00697F1A"/>
    <w:rsid w:val="006D00B4"/>
    <w:rsid w:val="006E482A"/>
    <w:rsid w:val="0072327E"/>
    <w:rsid w:val="00723387"/>
    <w:rsid w:val="00737F26"/>
    <w:rsid w:val="007504D2"/>
    <w:rsid w:val="007575AB"/>
    <w:rsid w:val="00757E9F"/>
    <w:rsid w:val="0076590D"/>
    <w:rsid w:val="00765BD1"/>
    <w:rsid w:val="00781D53"/>
    <w:rsid w:val="007D0D84"/>
    <w:rsid w:val="007F65CA"/>
    <w:rsid w:val="00815087"/>
    <w:rsid w:val="008319E4"/>
    <w:rsid w:val="00832C37"/>
    <w:rsid w:val="00851817"/>
    <w:rsid w:val="00890C52"/>
    <w:rsid w:val="0089264C"/>
    <w:rsid w:val="008A2CED"/>
    <w:rsid w:val="008A53D5"/>
    <w:rsid w:val="008D518C"/>
    <w:rsid w:val="008F04E5"/>
    <w:rsid w:val="0090347B"/>
    <w:rsid w:val="0090377E"/>
    <w:rsid w:val="00952CEF"/>
    <w:rsid w:val="00986899"/>
    <w:rsid w:val="00990267"/>
    <w:rsid w:val="009C12E0"/>
    <w:rsid w:val="009C1B0A"/>
    <w:rsid w:val="009D69F9"/>
    <w:rsid w:val="00A143A7"/>
    <w:rsid w:val="00A172D8"/>
    <w:rsid w:val="00A3555D"/>
    <w:rsid w:val="00A535C3"/>
    <w:rsid w:val="00A8581D"/>
    <w:rsid w:val="00AA5823"/>
    <w:rsid w:val="00AB55EE"/>
    <w:rsid w:val="00AB6D5B"/>
    <w:rsid w:val="00AC0C01"/>
    <w:rsid w:val="00B206F0"/>
    <w:rsid w:val="00B26A13"/>
    <w:rsid w:val="00B431D0"/>
    <w:rsid w:val="00BC2493"/>
    <w:rsid w:val="00BF5680"/>
    <w:rsid w:val="00C0202B"/>
    <w:rsid w:val="00C52743"/>
    <w:rsid w:val="00C55B70"/>
    <w:rsid w:val="00C84F27"/>
    <w:rsid w:val="00C8703E"/>
    <w:rsid w:val="00CA4873"/>
    <w:rsid w:val="00CC03C1"/>
    <w:rsid w:val="00CD121D"/>
    <w:rsid w:val="00CE247C"/>
    <w:rsid w:val="00CF6259"/>
    <w:rsid w:val="00D32F19"/>
    <w:rsid w:val="00D36090"/>
    <w:rsid w:val="00D4648C"/>
    <w:rsid w:val="00D555CE"/>
    <w:rsid w:val="00D56209"/>
    <w:rsid w:val="00D9260D"/>
    <w:rsid w:val="00DC3993"/>
    <w:rsid w:val="00E2668A"/>
    <w:rsid w:val="00E43253"/>
    <w:rsid w:val="00E52F85"/>
    <w:rsid w:val="00E92C9F"/>
    <w:rsid w:val="00E9434A"/>
    <w:rsid w:val="00EA69ED"/>
    <w:rsid w:val="00EE3910"/>
    <w:rsid w:val="00EF4A8A"/>
    <w:rsid w:val="00FA0977"/>
    <w:rsid w:val="00FB5CEF"/>
    <w:rsid w:val="00FB6B22"/>
    <w:rsid w:val="00FE6340"/>
    <w:rsid w:val="00FF4232"/>
    <w:rsid w:val="00FF4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77C2D7B5"/>
  <w15:docId w15:val="{95688B65-832E-4571-AC55-0E4E5EC1A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659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Numeropagina">
    <w:name w:val="page number"/>
    <w:basedOn w:val="Carpredefinitoparagrafo"/>
    <w:rsid w:val="0076590D"/>
  </w:style>
  <w:style w:type="paragraph" w:styleId="Intestazione">
    <w:name w:val="header"/>
    <w:basedOn w:val="Normale"/>
    <w:link w:val="Intestazione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Paragrafoelenco">
    <w:name w:val="List Paragraph"/>
    <w:basedOn w:val="Normale"/>
    <w:uiPriority w:val="34"/>
    <w:qFormat/>
    <w:rsid w:val="00197D7A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A5823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A5823"/>
    <w:rPr>
      <w:rFonts w:ascii="Tahoma" w:eastAsia="Times New Roman" w:hAnsi="Tahoma" w:cs="Tahoma"/>
      <w:sz w:val="16"/>
      <w:szCs w:val="16"/>
      <w:lang w:val="it-IT"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90377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0377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0377E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377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377E"/>
    <w:rPr>
      <w:rFonts w:ascii="Times New Roman" w:eastAsia="Times New Roman" w:hAnsi="Times New Roman" w:cs="Times New Roman"/>
      <w:b/>
      <w:bCs/>
      <w:sz w:val="20"/>
      <w:szCs w:val="20"/>
      <w:lang w:val="it-IT" w:eastAsia="it-IT"/>
    </w:rPr>
  </w:style>
  <w:style w:type="table" w:styleId="Grigliatabella">
    <w:name w:val="Table Grid"/>
    <w:basedOn w:val="Tabellanormale"/>
    <w:uiPriority w:val="39"/>
    <w:rsid w:val="00A14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e">
    <w:name w:val="Revision"/>
    <w:hidden/>
    <w:uiPriority w:val="99"/>
    <w:semiHidden/>
    <w:rsid w:val="00FF42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72327E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72327E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2327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98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36DD6-70A9-4467-A145-30803EEA7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90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TIGF</Company>
  <LinksUpToDate>false</LinksUpToDate>
  <CharactersWithSpaces>3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vini Alessandro</dc:creator>
  <cp:lastModifiedBy>Federico Rufini</cp:lastModifiedBy>
  <cp:revision>10</cp:revision>
  <cp:lastPrinted>2017-05-19T07:19:00Z</cp:lastPrinted>
  <dcterms:created xsi:type="dcterms:W3CDTF">2020-09-01T07:56:00Z</dcterms:created>
  <dcterms:modified xsi:type="dcterms:W3CDTF">2020-12-22T13:05:00Z</dcterms:modified>
</cp:coreProperties>
</file>